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59C2F" w14:textId="77777777" w:rsidR="00121FFF" w:rsidRDefault="00BB5EB4">
      <w:r>
        <w:t>Medway Pride Day Committee M</w:t>
      </w:r>
      <w:r w:rsidR="00423A66">
        <w:t>eeting</w:t>
      </w:r>
      <w:r>
        <w:t xml:space="preserve"> Notes</w:t>
      </w:r>
    </w:p>
    <w:p w14:paraId="53657B2F" w14:textId="77777777" w:rsidR="00423A66" w:rsidRDefault="000F3767">
      <w:r>
        <w:t>February 12, 2020</w:t>
      </w:r>
    </w:p>
    <w:p w14:paraId="7733982E" w14:textId="77777777" w:rsidR="00423A66" w:rsidRDefault="00423A66"/>
    <w:p w14:paraId="11622250" w14:textId="77777777" w:rsidR="00423A66" w:rsidRDefault="00BB5EB4">
      <w:r>
        <w:t>P</w:t>
      </w:r>
      <w:r w:rsidR="00423A66">
        <w:t xml:space="preserve">resent:  </w:t>
      </w:r>
      <w:r w:rsidR="008C1C28">
        <w:t xml:space="preserve">Shannon Hodge, </w:t>
      </w:r>
      <w:r w:rsidR="00423A66">
        <w:t>Jennifer Pavlov, Sarah Stone</w:t>
      </w:r>
      <w:r w:rsidR="008D72F1">
        <w:t xml:space="preserve">, </w:t>
      </w:r>
      <w:r>
        <w:t>(Quorum was established)</w:t>
      </w:r>
      <w:r w:rsidR="001A1BB8">
        <w:t>, Emily Midgley</w:t>
      </w:r>
    </w:p>
    <w:p w14:paraId="7CCB0571" w14:textId="77777777" w:rsidR="00E441F7" w:rsidRDefault="000F3767" w:rsidP="00E441F7">
      <w:pPr>
        <w:pStyle w:val="ListParagraph"/>
        <w:numPr>
          <w:ilvl w:val="0"/>
          <w:numId w:val="1"/>
        </w:numPr>
      </w:pPr>
      <w:r>
        <w:t>Recap from 25</w:t>
      </w:r>
      <w:r w:rsidRPr="000F3767">
        <w:rPr>
          <w:vertAlign w:val="superscript"/>
        </w:rPr>
        <w:t>th</w:t>
      </w:r>
      <w:r>
        <w:t xml:space="preserve"> Pride Day, discussion on improvements and changes</w:t>
      </w:r>
    </w:p>
    <w:p w14:paraId="139CAA9A" w14:textId="77777777" w:rsidR="000F3767" w:rsidRDefault="00E441F7" w:rsidP="00E441F7">
      <w:pPr>
        <w:pStyle w:val="ListParagraph"/>
        <w:numPr>
          <w:ilvl w:val="1"/>
          <w:numId w:val="1"/>
        </w:numPr>
      </w:pPr>
      <w:r>
        <w:t>Continue to focus on improving experience for volunteer</w:t>
      </w:r>
      <w:r w:rsidR="003A796A">
        <w:t>s</w:t>
      </w:r>
      <w:r>
        <w:t xml:space="preserve"> and set up</w:t>
      </w:r>
    </w:p>
    <w:p w14:paraId="7C4994CF" w14:textId="77777777" w:rsidR="00E441F7" w:rsidRDefault="00E441F7" w:rsidP="00E441F7">
      <w:pPr>
        <w:pStyle w:val="ListParagraph"/>
        <w:numPr>
          <w:ilvl w:val="1"/>
          <w:numId w:val="1"/>
        </w:numPr>
      </w:pPr>
      <w:r>
        <w:t xml:space="preserve">No art show </w:t>
      </w:r>
      <w:r w:rsidR="0007728D">
        <w:t xml:space="preserve">or art activities </w:t>
      </w:r>
      <w:r>
        <w:t>in 2020, not expecting same level of fundraising</w:t>
      </w:r>
    </w:p>
    <w:p w14:paraId="2DDEB240" w14:textId="77777777" w:rsidR="00E441F7" w:rsidRDefault="007143E2" w:rsidP="00E441F7">
      <w:pPr>
        <w:pStyle w:val="ListParagraph"/>
        <w:numPr>
          <w:ilvl w:val="1"/>
          <w:numId w:val="1"/>
        </w:numPr>
      </w:pPr>
      <w:r>
        <w:t>T-shirt sales were not successful in 2019, not going to offer in 2020</w:t>
      </w:r>
      <w:r w:rsidR="00E441F7">
        <w:t xml:space="preserve">, </w:t>
      </w:r>
      <w:r w:rsidR="003A796A">
        <w:t>focus on</w:t>
      </w:r>
      <w:r w:rsidR="00E441F7">
        <w:t xml:space="preserve"> button raffle</w:t>
      </w:r>
      <w:r w:rsidR="003A796A">
        <w:t xml:space="preserve"> and improving donations</w:t>
      </w:r>
    </w:p>
    <w:p w14:paraId="53690E33" w14:textId="77777777" w:rsidR="000676A5" w:rsidRDefault="00170875" w:rsidP="00E441F7">
      <w:pPr>
        <w:pStyle w:val="ListParagraph"/>
        <w:numPr>
          <w:ilvl w:val="1"/>
          <w:numId w:val="1"/>
        </w:numPr>
      </w:pPr>
      <w:r>
        <w:t xml:space="preserve">$2857.91 was the net at 2019 event, saw increased fundraising and interest in exhibiting, expenses also higher with additional musical acts and art activities </w:t>
      </w:r>
    </w:p>
    <w:p w14:paraId="0052A947" w14:textId="77777777" w:rsidR="00E441F7" w:rsidRDefault="00E441F7" w:rsidP="00E441F7">
      <w:pPr>
        <w:pStyle w:val="ListParagraph"/>
        <w:numPr>
          <w:ilvl w:val="0"/>
          <w:numId w:val="1"/>
        </w:numPr>
      </w:pPr>
      <w:r>
        <w:t>Continue to contract with same companies for inflatables and rentals</w:t>
      </w:r>
    </w:p>
    <w:p w14:paraId="7E34A7BC" w14:textId="77777777" w:rsidR="00E441F7" w:rsidRDefault="00E441F7" w:rsidP="00E441F7">
      <w:pPr>
        <w:pStyle w:val="ListParagraph"/>
        <w:numPr>
          <w:ilvl w:val="0"/>
          <w:numId w:val="1"/>
        </w:numPr>
      </w:pPr>
      <w:r>
        <w:t>Seek out new musicians, continue with same emcee</w:t>
      </w:r>
    </w:p>
    <w:p w14:paraId="4513D82D" w14:textId="77777777" w:rsidR="00E441F7" w:rsidRDefault="00E441F7" w:rsidP="00E441F7">
      <w:pPr>
        <w:pStyle w:val="ListParagraph"/>
        <w:numPr>
          <w:ilvl w:val="0"/>
          <w:numId w:val="1"/>
        </w:numPr>
      </w:pPr>
      <w:r>
        <w:t>Next meeting date – to be determined</w:t>
      </w:r>
    </w:p>
    <w:p w14:paraId="25590865" w14:textId="77777777" w:rsidR="00E441F7" w:rsidRDefault="00E441F7" w:rsidP="00E441F7">
      <w:pPr>
        <w:pStyle w:val="ListParagraph"/>
        <w:ind w:left="1440"/>
      </w:pPr>
    </w:p>
    <w:sectPr w:rsidR="00E44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575F84"/>
    <w:multiLevelType w:val="hybridMultilevel"/>
    <w:tmpl w:val="A97C7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TA1MjI0Mrc0NDJU0lEKTi0uzszPAykwrAUABtze+CwAAAA="/>
  </w:docVars>
  <w:rsids>
    <w:rsidRoot w:val="00423A66"/>
    <w:rsid w:val="000676A5"/>
    <w:rsid w:val="0007728D"/>
    <w:rsid w:val="000F3767"/>
    <w:rsid w:val="00170875"/>
    <w:rsid w:val="001A1BB8"/>
    <w:rsid w:val="00306442"/>
    <w:rsid w:val="003A796A"/>
    <w:rsid w:val="003C3670"/>
    <w:rsid w:val="00423A66"/>
    <w:rsid w:val="006622D3"/>
    <w:rsid w:val="007143E2"/>
    <w:rsid w:val="008C1C28"/>
    <w:rsid w:val="008D72F1"/>
    <w:rsid w:val="00AC0147"/>
    <w:rsid w:val="00B7408F"/>
    <w:rsid w:val="00BB5EB4"/>
    <w:rsid w:val="00E01AA9"/>
    <w:rsid w:val="00E441F7"/>
    <w:rsid w:val="00EA25C1"/>
    <w:rsid w:val="00EB7D2C"/>
    <w:rsid w:val="00F7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ADEF"/>
  <w15:docId w15:val="{A96DD900-8D4D-4E52-A229-CCD249AD3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A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Sandy Johnston</cp:lastModifiedBy>
  <cp:revision>2</cp:revision>
  <dcterms:created xsi:type="dcterms:W3CDTF">2021-01-04T15:43:00Z</dcterms:created>
  <dcterms:modified xsi:type="dcterms:W3CDTF">2021-01-04T15:43:00Z</dcterms:modified>
</cp:coreProperties>
</file>